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3FBFCB" w14:textId="651F40F1" w:rsidR="005A560C" w:rsidRPr="00C40D2E" w:rsidRDefault="00C40D2E" w:rsidP="00C40D2E">
      <w:pPr>
        <w:jc w:val="center"/>
        <w:rPr>
          <w:b/>
        </w:rPr>
      </w:pPr>
      <w:r w:rsidRPr="00C40D2E">
        <w:rPr>
          <w:b/>
          <w:sz w:val="56"/>
        </w:rPr>
        <w:t xml:space="preserve">Lab </w:t>
      </w:r>
      <w:r w:rsidR="00B33AC4">
        <w:rPr>
          <w:b/>
          <w:sz w:val="56"/>
        </w:rPr>
        <w:t xml:space="preserve">Computing </w:t>
      </w:r>
      <w:r w:rsidRPr="00C40D2E">
        <w:rPr>
          <w:b/>
          <w:sz w:val="56"/>
        </w:rPr>
        <w:t>Resources</w:t>
      </w:r>
      <w:r w:rsidR="00B33AC4">
        <w:rPr>
          <w:b/>
          <w:sz w:val="56"/>
        </w:rPr>
        <w:br/>
      </w:r>
    </w:p>
    <w:p w14:paraId="41BBD186" w14:textId="125D9EBF" w:rsidR="00B33AC4" w:rsidRPr="00B33AC4" w:rsidRDefault="00B33AC4" w:rsidP="009D4E1E">
      <w:pPr>
        <w:pStyle w:val="Heading1"/>
        <w:numPr>
          <w:ilvl w:val="0"/>
          <w:numId w:val="2"/>
        </w:numPr>
        <w:rPr>
          <w:b/>
          <w:color w:val="FF0000"/>
          <w:sz w:val="52"/>
          <w:szCs w:val="52"/>
        </w:rPr>
      </w:pPr>
      <w:r>
        <w:rPr>
          <w:b/>
          <w:color w:val="FF0000"/>
          <w:sz w:val="52"/>
          <w:szCs w:val="52"/>
        </w:rPr>
        <w:t xml:space="preserve">Inabia </w:t>
      </w:r>
      <w:r w:rsidRPr="00B33AC4">
        <w:rPr>
          <w:b/>
          <w:color w:val="FF0000"/>
          <w:sz w:val="52"/>
          <w:szCs w:val="52"/>
        </w:rPr>
        <w:t>VPN Server</w:t>
      </w:r>
    </w:p>
    <w:p w14:paraId="58FEC667" w14:textId="410E3A41" w:rsidR="00B33AC4" w:rsidRDefault="00B33AC4" w:rsidP="00B33AC4"/>
    <w:p w14:paraId="59DDAB79" w14:textId="2C9FC78D" w:rsidR="00B33AC4" w:rsidRDefault="00B33AC4" w:rsidP="00B33AC4">
      <w:r>
        <w:rPr>
          <w:noProof/>
        </w:rPr>
        <w:drawing>
          <wp:inline distT="0" distB="0" distL="0" distR="0" wp14:anchorId="27218E9E" wp14:editId="70ED92A2">
            <wp:extent cx="5943600" cy="29718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72E9D" w14:textId="2A7D9F44" w:rsidR="00B33AC4" w:rsidRDefault="00B33AC4" w:rsidP="00B33AC4"/>
    <w:p w14:paraId="3053C41A" w14:textId="77777777" w:rsidR="00B33AC4" w:rsidRPr="00B33AC4" w:rsidRDefault="00B33AC4" w:rsidP="00B33AC4"/>
    <w:p w14:paraId="3CC75EFA" w14:textId="0057C20B" w:rsidR="00C40D2E" w:rsidRPr="00B33AC4" w:rsidRDefault="00C40D2E" w:rsidP="009D4E1E">
      <w:pPr>
        <w:pStyle w:val="Heading1"/>
        <w:numPr>
          <w:ilvl w:val="0"/>
          <w:numId w:val="2"/>
        </w:numPr>
        <w:rPr>
          <w:b/>
          <w:color w:val="FF0000"/>
          <w:sz w:val="52"/>
          <w:szCs w:val="52"/>
        </w:rPr>
      </w:pPr>
      <w:r w:rsidRPr="00B33AC4">
        <w:rPr>
          <w:b/>
          <w:color w:val="FF0000"/>
          <w:sz w:val="52"/>
          <w:szCs w:val="52"/>
        </w:rPr>
        <w:t>Albany:</w:t>
      </w:r>
    </w:p>
    <w:p w14:paraId="278E892E" w14:textId="009D3286" w:rsidR="00C40D2E" w:rsidRPr="00C40D2E" w:rsidRDefault="4D447484" w:rsidP="4D447484">
      <w:pPr>
        <w:pStyle w:val="yiv0472934229msonormal"/>
        <w:shd w:val="clear" w:color="auto" w:fill="FFFFFF" w:themeFill="background1"/>
        <w:rPr>
          <w:rFonts w:ascii="Helvetica" w:hAnsi="Helvetica"/>
          <w:b/>
          <w:bCs/>
          <w:color w:val="26282A"/>
          <w:sz w:val="20"/>
          <w:szCs w:val="20"/>
        </w:rPr>
      </w:pPr>
      <w:r w:rsidRPr="4D447484">
        <w:rPr>
          <w:rFonts w:ascii="Helvetica" w:hAnsi="Helvetica"/>
          <w:b/>
          <w:bCs/>
          <w:color w:val="26282A"/>
          <w:sz w:val="20"/>
          <w:szCs w:val="20"/>
        </w:rPr>
        <w:t>Laptop Specifications</w:t>
      </w:r>
    </w:p>
    <w:p w14:paraId="328FB990" w14:textId="74B33954" w:rsidR="00C40D2E" w:rsidRDefault="7001362C" w:rsidP="7001362C">
      <w:pPr>
        <w:pStyle w:val="yiv0472934229msonormal"/>
        <w:shd w:val="clear" w:color="auto" w:fill="FFFFFF" w:themeFill="background1"/>
        <w:rPr>
          <w:rFonts w:ascii="Helvetica" w:hAnsi="Helvetica"/>
          <w:color w:val="26282A"/>
          <w:sz w:val="20"/>
          <w:szCs w:val="20"/>
        </w:rPr>
      </w:pPr>
      <w:r w:rsidRPr="7001362C">
        <w:rPr>
          <w:rFonts w:ascii="Helvetica" w:hAnsi="Helvetica"/>
          <w:color w:val="26282A"/>
          <w:sz w:val="20"/>
          <w:szCs w:val="20"/>
        </w:rPr>
        <w:t>Make: Toshiba</w:t>
      </w:r>
    </w:p>
    <w:p w14:paraId="6326CE16" w14:textId="017AB5BA" w:rsidR="00C40D2E" w:rsidRDefault="7001362C" w:rsidP="7001362C">
      <w:pPr>
        <w:pStyle w:val="yiv0472934229msonormal"/>
        <w:shd w:val="clear" w:color="auto" w:fill="FFFFFF" w:themeFill="background1"/>
        <w:rPr>
          <w:rFonts w:ascii="Helvetica" w:hAnsi="Helvetica"/>
          <w:color w:val="26282A"/>
          <w:sz w:val="20"/>
          <w:szCs w:val="20"/>
        </w:rPr>
      </w:pPr>
      <w:r w:rsidRPr="7001362C">
        <w:rPr>
          <w:rFonts w:ascii="Helvetica" w:hAnsi="Helvetica"/>
          <w:color w:val="26282A"/>
          <w:sz w:val="20"/>
          <w:szCs w:val="20"/>
        </w:rPr>
        <w:t>RAM: 8GB</w:t>
      </w:r>
    </w:p>
    <w:p w14:paraId="3B184921" w14:textId="78F43C9C" w:rsidR="00C40D2E" w:rsidRDefault="4D447484" w:rsidP="4D447484">
      <w:pPr>
        <w:pStyle w:val="yiv0472934229msonormal"/>
        <w:shd w:val="clear" w:color="auto" w:fill="FFFFFF" w:themeFill="background1"/>
        <w:rPr>
          <w:rFonts w:ascii="Helvetica" w:hAnsi="Helvetica"/>
          <w:color w:val="26282A"/>
          <w:sz w:val="20"/>
          <w:szCs w:val="20"/>
        </w:rPr>
      </w:pPr>
      <w:r w:rsidRPr="4D447484">
        <w:rPr>
          <w:rFonts w:ascii="Helvetica" w:hAnsi="Helvetica"/>
          <w:color w:val="26282A"/>
          <w:sz w:val="20"/>
          <w:szCs w:val="20"/>
        </w:rPr>
        <w:t>CPU: Intel Core i7. 2.40GHz</w:t>
      </w:r>
    </w:p>
    <w:p w14:paraId="457C631D" w14:textId="7EFC1839" w:rsidR="00C40D2E" w:rsidRDefault="7001362C" w:rsidP="7001362C">
      <w:pPr>
        <w:pStyle w:val="yiv0472934229msonormal"/>
        <w:shd w:val="clear" w:color="auto" w:fill="FFFFFF" w:themeFill="background1"/>
        <w:rPr>
          <w:rFonts w:ascii="Helvetica" w:hAnsi="Helvetica"/>
          <w:color w:val="26282A"/>
          <w:sz w:val="20"/>
          <w:szCs w:val="20"/>
        </w:rPr>
      </w:pPr>
      <w:r w:rsidRPr="7001362C">
        <w:rPr>
          <w:rFonts w:ascii="Helvetica" w:hAnsi="Helvetica"/>
          <w:color w:val="26282A"/>
          <w:sz w:val="20"/>
          <w:szCs w:val="20"/>
        </w:rPr>
        <w:t>Charger: round tip plug (couldn’t find the power adapter part)</w:t>
      </w:r>
    </w:p>
    <w:p w14:paraId="032E1F26" w14:textId="434A4E4B" w:rsidR="00C40D2E" w:rsidRDefault="7001362C" w:rsidP="7001362C">
      <w:pPr>
        <w:pStyle w:val="yiv0472934229msonormal"/>
        <w:shd w:val="clear" w:color="auto" w:fill="FFFFFF" w:themeFill="background1"/>
        <w:rPr>
          <w:rFonts w:ascii="Helvetica" w:hAnsi="Helvetica"/>
          <w:color w:val="26282A"/>
          <w:sz w:val="20"/>
          <w:szCs w:val="20"/>
        </w:rPr>
      </w:pPr>
      <w:r w:rsidRPr="7001362C">
        <w:rPr>
          <w:rFonts w:ascii="Helvetica" w:hAnsi="Helvetica"/>
          <w:color w:val="26282A"/>
          <w:sz w:val="20"/>
          <w:szCs w:val="20"/>
        </w:rPr>
        <w:t>HDD: 750GB</w:t>
      </w:r>
    </w:p>
    <w:p w14:paraId="0EFACF59" w14:textId="3C0803CA" w:rsidR="00C40D2E" w:rsidRDefault="4D447484" w:rsidP="4D447484">
      <w:pPr>
        <w:pStyle w:val="yiv0472934229msonormal"/>
        <w:shd w:val="clear" w:color="auto" w:fill="FFFFFF" w:themeFill="background1"/>
        <w:rPr>
          <w:rFonts w:ascii="Helvetica" w:hAnsi="Helvetica"/>
          <w:color w:val="26282A"/>
          <w:sz w:val="20"/>
          <w:szCs w:val="20"/>
        </w:rPr>
      </w:pPr>
      <w:r w:rsidRPr="4D447484">
        <w:rPr>
          <w:rFonts w:ascii="Helvetica" w:hAnsi="Helvetica"/>
          <w:color w:val="26282A"/>
          <w:sz w:val="20"/>
          <w:szCs w:val="20"/>
        </w:rPr>
        <w:t>Monitor: 15.6” LED</w:t>
      </w:r>
    </w:p>
    <w:p w14:paraId="7C558AD5" w14:textId="5AD5B9BF" w:rsidR="4D447484" w:rsidRDefault="4D447484" w:rsidP="4D447484">
      <w:pPr>
        <w:pStyle w:val="yiv0472934229msonormal"/>
        <w:shd w:val="clear" w:color="auto" w:fill="FFFFFF" w:themeFill="background1"/>
        <w:rPr>
          <w:rFonts w:ascii="Helvetica" w:hAnsi="Helvetica"/>
          <w:color w:val="26282A"/>
          <w:sz w:val="20"/>
          <w:szCs w:val="20"/>
        </w:rPr>
      </w:pPr>
      <w:r w:rsidRPr="4D447484">
        <w:rPr>
          <w:rFonts w:ascii="Helvetica" w:hAnsi="Helvetica"/>
          <w:color w:val="26282A"/>
          <w:sz w:val="20"/>
          <w:szCs w:val="20"/>
        </w:rPr>
        <w:lastRenderedPageBreak/>
        <w:t>OS: Windows 10 Pro</w:t>
      </w:r>
    </w:p>
    <w:p w14:paraId="389064ED" w14:textId="67BEB4A2" w:rsidR="4D447484" w:rsidRDefault="4D447484" w:rsidP="4D447484">
      <w:pPr>
        <w:pStyle w:val="yiv0472934229msonormal"/>
        <w:shd w:val="clear" w:color="auto" w:fill="FFFFFF" w:themeFill="background1"/>
        <w:rPr>
          <w:rFonts w:ascii="Helvetica" w:hAnsi="Helvetica"/>
          <w:color w:val="26282A"/>
          <w:sz w:val="20"/>
          <w:szCs w:val="20"/>
        </w:rPr>
      </w:pPr>
      <w:r w:rsidRPr="00B54B3F">
        <w:rPr>
          <w:rFonts w:ascii="Helvetica" w:hAnsi="Helvetica"/>
          <w:b/>
          <w:color w:val="26282A"/>
          <w:sz w:val="20"/>
          <w:szCs w:val="20"/>
        </w:rPr>
        <w:t>Overall Feel of the Laptop:</w:t>
      </w:r>
      <w:r w:rsidRPr="4D447484">
        <w:rPr>
          <w:rFonts w:ascii="Helvetica" w:hAnsi="Helvetica"/>
          <w:color w:val="26282A"/>
          <w:sz w:val="20"/>
          <w:szCs w:val="20"/>
        </w:rPr>
        <w:t xml:space="preserve"> Toshiba Laptop – The hardware is old. It is running very slow because it is heating up.</w:t>
      </w:r>
    </w:p>
    <w:p w14:paraId="1A249999" w14:textId="77777777" w:rsidR="001A34F9" w:rsidRDefault="001A34F9" w:rsidP="4D447484">
      <w:pPr>
        <w:pStyle w:val="yiv0472934229msonormal"/>
        <w:shd w:val="clear" w:color="auto" w:fill="FFFFFF" w:themeFill="background1"/>
        <w:rPr>
          <w:rFonts w:ascii="Helvetica" w:hAnsi="Helvetica"/>
          <w:color w:val="26282A"/>
          <w:sz w:val="20"/>
          <w:szCs w:val="20"/>
        </w:rPr>
      </w:pPr>
    </w:p>
    <w:p w14:paraId="2513566A" w14:textId="77777777" w:rsidR="4D447484" w:rsidRDefault="4D447484" w:rsidP="4D447484">
      <w:pPr>
        <w:pStyle w:val="yiv0472934229msonormal"/>
        <w:shd w:val="clear" w:color="auto" w:fill="FFFFFF" w:themeFill="background1"/>
        <w:rPr>
          <w:rFonts w:ascii="Helvetica" w:hAnsi="Helvetica"/>
          <w:color w:val="26282A"/>
          <w:sz w:val="20"/>
          <w:szCs w:val="20"/>
        </w:rPr>
      </w:pPr>
    </w:p>
    <w:p w14:paraId="6D1B742E" w14:textId="65F24CA0" w:rsidR="4D447484" w:rsidRDefault="4D447484" w:rsidP="4D447484">
      <w:pPr>
        <w:pStyle w:val="yiv0472934229msonormal"/>
        <w:shd w:val="clear" w:color="auto" w:fill="FFFFFF" w:themeFill="background1"/>
        <w:rPr>
          <w:rFonts w:ascii="Helvetica" w:hAnsi="Helvetica"/>
          <w:color w:val="26282A"/>
          <w:sz w:val="20"/>
          <w:szCs w:val="20"/>
        </w:rPr>
      </w:pPr>
    </w:p>
    <w:p w14:paraId="0A37501D" w14:textId="77777777" w:rsidR="00C40D2E" w:rsidRDefault="00C40D2E" w:rsidP="00C40D2E">
      <w:pPr>
        <w:pStyle w:val="yiv0472934229msonormal"/>
        <w:shd w:val="clear" w:color="auto" w:fill="FFFFFF"/>
        <w:rPr>
          <w:rFonts w:ascii="Helvetica" w:hAnsi="Helvetica"/>
          <w:color w:val="26282A"/>
          <w:sz w:val="20"/>
          <w:szCs w:val="20"/>
        </w:rPr>
      </w:pPr>
    </w:p>
    <w:p w14:paraId="6E7BEAA2" w14:textId="7149A40E" w:rsidR="00C40D2E" w:rsidRDefault="4D447484" w:rsidP="4D447484">
      <w:pPr>
        <w:pStyle w:val="yiv0472934229msonormal"/>
        <w:shd w:val="clear" w:color="auto" w:fill="FFFFFF" w:themeFill="background1"/>
        <w:rPr>
          <w:rFonts w:ascii="Helvetica" w:hAnsi="Helvetica"/>
          <w:color w:val="26282A"/>
          <w:sz w:val="20"/>
          <w:szCs w:val="20"/>
        </w:rPr>
      </w:pPr>
      <w:r w:rsidRPr="4D447484">
        <w:rPr>
          <w:rFonts w:ascii="Helvetica" w:hAnsi="Helvetica"/>
          <w:color w:val="26282A"/>
          <w:sz w:val="20"/>
          <w:szCs w:val="20"/>
        </w:rPr>
        <w:lastRenderedPageBreak/>
        <w:t> </w:t>
      </w:r>
      <w:r w:rsidR="00C40D2E">
        <w:rPr>
          <w:noProof/>
        </w:rPr>
        <w:drawing>
          <wp:inline distT="0" distB="0" distL="0" distR="0" wp14:anchorId="0F365312" wp14:editId="18A0D5FB">
            <wp:extent cx="3740714" cy="6400800"/>
            <wp:effectExtent l="0" t="0" r="4445" b="3810"/>
            <wp:docPr id="531572880" name="Picture 5315728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0714" cy="640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279E9B" w14:textId="57FC5AFA" w:rsidR="00AB1023" w:rsidRDefault="00AB1023" w:rsidP="4D447484">
      <w:pPr>
        <w:pStyle w:val="yiv0472934229msonormal"/>
        <w:shd w:val="clear" w:color="auto" w:fill="FFFFFF" w:themeFill="background1"/>
        <w:rPr>
          <w:rFonts w:ascii="Helvetica" w:hAnsi="Helvetica"/>
          <w:color w:val="26282A"/>
          <w:sz w:val="20"/>
          <w:szCs w:val="20"/>
        </w:rPr>
      </w:pPr>
    </w:p>
    <w:p w14:paraId="073B0B48" w14:textId="5E585884" w:rsidR="00AB1023" w:rsidRDefault="00AB1023" w:rsidP="4D447484">
      <w:pPr>
        <w:pStyle w:val="yiv0472934229msonormal"/>
        <w:shd w:val="clear" w:color="auto" w:fill="FFFFFF" w:themeFill="background1"/>
        <w:rPr>
          <w:rFonts w:ascii="Helvetica" w:hAnsi="Helvetica"/>
          <w:color w:val="26282A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56C6C8DC" wp14:editId="4276B05B">
            <wp:extent cx="5943600" cy="29718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48A866" w14:textId="11250147" w:rsidR="00AB1023" w:rsidRDefault="00AB1023" w:rsidP="4D447484">
      <w:pPr>
        <w:pStyle w:val="yiv0472934229msonormal"/>
        <w:shd w:val="clear" w:color="auto" w:fill="FFFFFF" w:themeFill="background1"/>
        <w:rPr>
          <w:rFonts w:ascii="Helvetica" w:hAnsi="Helvetica"/>
          <w:color w:val="26282A"/>
          <w:sz w:val="20"/>
          <w:szCs w:val="20"/>
        </w:rPr>
      </w:pPr>
    </w:p>
    <w:p w14:paraId="53AEB0E5" w14:textId="3C50AE28" w:rsidR="00AB1023" w:rsidRDefault="00AB1023" w:rsidP="4D447484">
      <w:pPr>
        <w:pStyle w:val="yiv0472934229msonormal"/>
        <w:shd w:val="clear" w:color="auto" w:fill="FFFFFF" w:themeFill="background1"/>
        <w:rPr>
          <w:rFonts w:ascii="Helvetica" w:hAnsi="Helvetica"/>
          <w:color w:val="26282A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7E360DC4" wp14:editId="7ABB2537">
            <wp:extent cx="4114800" cy="82296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AB6C7B" w14:textId="77777777" w:rsidR="00C40D2E" w:rsidRDefault="00C40D2E">
      <w:pPr>
        <w:rPr>
          <w:rFonts w:ascii="Helvetica" w:eastAsia="Times New Roman" w:hAnsi="Helvetica" w:cs="Times New Roman"/>
          <w:b/>
          <w:color w:val="26282A"/>
          <w:sz w:val="20"/>
          <w:szCs w:val="20"/>
        </w:rPr>
      </w:pPr>
      <w:r>
        <w:rPr>
          <w:rFonts w:ascii="Helvetica" w:hAnsi="Helvetica"/>
          <w:b/>
          <w:color w:val="26282A"/>
          <w:sz w:val="20"/>
          <w:szCs w:val="20"/>
        </w:rPr>
        <w:lastRenderedPageBreak/>
        <w:br w:type="page"/>
      </w:r>
    </w:p>
    <w:p w14:paraId="7B80289D" w14:textId="77777777" w:rsidR="00C40D2E" w:rsidRPr="00B33AC4" w:rsidRDefault="00C40D2E" w:rsidP="009D4E1E">
      <w:pPr>
        <w:pStyle w:val="Heading1"/>
        <w:numPr>
          <w:ilvl w:val="0"/>
          <w:numId w:val="2"/>
        </w:numPr>
        <w:rPr>
          <w:b/>
          <w:color w:val="FF0000"/>
          <w:sz w:val="52"/>
          <w:szCs w:val="52"/>
        </w:rPr>
      </w:pPr>
      <w:r w:rsidRPr="00B33AC4">
        <w:rPr>
          <w:b/>
          <w:color w:val="FF0000"/>
          <w:sz w:val="52"/>
          <w:szCs w:val="52"/>
        </w:rPr>
        <w:lastRenderedPageBreak/>
        <w:t>Buffalo:</w:t>
      </w:r>
    </w:p>
    <w:p w14:paraId="6F599DDB" w14:textId="77777777" w:rsidR="00C40D2E" w:rsidRPr="00C40D2E" w:rsidRDefault="4D447484" w:rsidP="4D447484">
      <w:pPr>
        <w:pStyle w:val="yiv0472934229msonormal"/>
        <w:shd w:val="clear" w:color="auto" w:fill="FFFFFF" w:themeFill="background1"/>
        <w:rPr>
          <w:rFonts w:ascii="Helvetica" w:hAnsi="Helvetica"/>
          <w:b/>
          <w:bCs/>
          <w:color w:val="26282A"/>
          <w:sz w:val="20"/>
          <w:szCs w:val="20"/>
        </w:rPr>
      </w:pPr>
      <w:r w:rsidRPr="4D447484">
        <w:rPr>
          <w:rFonts w:ascii="Helvetica" w:hAnsi="Helvetica"/>
          <w:b/>
          <w:bCs/>
          <w:color w:val="26282A"/>
          <w:sz w:val="20"/>
          <w:szCs w:val="20"/>
        </w:rPr>
        <w:t>Laptop Specifications</w:t>
      </w:r>
    </w:p>
    <w:p w14:paraId="272D24D4" w14:textId="77777777" w:rsidR="00C40D2E" w:rsidRDefault="4D447484" w:rsidP="4D447484">
      <w:pPr>
        <w:pStyle w:val="yiv0472934229msonormal"/>
        <w:shd w:val="clear" w:color="auto" w:fill="FFFFFF" w:themeFill="background1"/>
        <w:rPr>
          <w:rFonts w:ascii="Helvetica" w:hAnsi="Helvetica"/>
          <w:color w:val="26282A"/>
          <w:sz w:val="20"/>
          <w:szCs w:val="20"/>
        </w:rPr>
      </w:pPr>
      <w:r w:rsidRPr="4D447484">
        <w:rPr>
          <w:rFonts w:ascii="Helvetica" w:hAnsi="Helvetica"/>
          <w:color w:val="26282A"/>
          <w:sz w:val="20"/>
          <w:szCs w:val="20"/>
        </w:rPr>
        <w:t>Make: Lenovo</w:t>
      </w:r>
    </w:p>
    <w:p w14:paraId="74A96D4A" w14:textId="279F326B" w:rsidR="00C40D2E" w:rsidRDefault="4D447484" w:rsidP="4D447484">
      <w:pPr>
        <w:pStyle w:val="yiv0472934229msonormal"/>
        <w:shd w:val="clear" w:color="auto" w:fill="FFFFFF" w:themeFill="background1"/>
        <w:rPr>
          <w:rFonts w:ascii="Helvetica" w:hAnsi="Helvetica"/>
          <w:color w:val="26282A"/>
          <w:sz w:val="20"/>
          <w:szCs w:val="20"/>
        </w:rPr>
      </w:pPr>
      <w:r w:rsidRPr="4D447484">
        <w:rPr>
          <w:rFonts w:ascii="Helvetica" w:hAnsi="Helvetica"/>
          <w:color w:val="26282A"/>
          <w:sz w:val="20"/>
          <w:szCs w:val="20"/>
        </w:rPr>
        <w:t>RAM: 6GB</w:t>
      </w:r>
    </w:p>
    <w:p w14:paraId="3106A2FC" w14:textId="44D37836" w:rsidR="00C40D2E" w:rsidRDefault="4D447484" w:rsidP="4D447484">
      <w:pPr>
        <w:pStyle w:val="yiv0472934229msonormal"/>
        <w:shd w:val="clear" w:color="auto" w:fill="FFFFFF" w:themeFill="background1"/>
        <w:rPr>
          <w:rFonts w:ascii="Helvetica" w:hAnsi="Helvetica"/>
          <w:color w:val="26282A"/>
          <w:sz w:val="20"/>
          <w:szCs w:val="20"/>
        </w:rPr>
      </w:pPr>
      <w:r w:rsidRPr="4D447484">
        <w:rPr>
          <w:rFonts w:ascii="Helvetica" w:hAnsi="Helvetica"/>
          <w:color w:val="26282A"/>
          <w:sz w:val="20"/>
          <w:szCs w:val="20"/>
        </w:rPr>
        <w:t>CPU: Intel Core i5. 2.30GHz</w:t>
      </w:r>
    </w:p>
    <w:p w14:paraId="3A4B1BEB" w14:textId="2C035E47" w:rsidR="00C40D2E" w:rsidRDefault="4D447484" w:rsidP="4D447484">
      <w:pPr>
        <w:pStyle w:val="yiv0472934229msonormal"/>
        <w:shd w:val="clear" w:color="auto" w:fill="FFFFFF" w:themeFill="background1"/>
        <w:rPr>
          <w:rFonts w:ascii="Helvetica" w:hAnsi="Helvetica"/>
          <w:color w:val="26282A"/>
          <w:sz w:val="20"/>
          <w:szCs w:val="20"/>
        </w:rPr>
      </w:pPr>
      <w:r w:rsidRPr="4D447484">
        <w:rPr>
          <w:rFonts w:ascii="Helvetica" w:hAnsi="Helvetica"/>
          <w:color w:val="26282A"/>
          <w:sz w:val="20"/>
          <w:szCs w:val="20"/>
        </w:rPr>
        <w:t xml:space="preserve">Charger: USB type plug </w:t>
      </w:r>
    </w:p>
    <w:p w14:paraId="7C91AF2A" w14:textId="6EF9F2DD" w:rsidR="00C40D2E" w:rsidRDefault="4D447484" w:rsidP="4D447484">
      <w:pPr>
        <w:pStyle w:val="yiv0472934229msonormal"/>
        <w:shd w:val="clear" w:color="auto" w:fill="FFFFFF" w:themeFill="background1"/>
        <w:rPr>
          <w:rFonts w:ascii="Helvetica" w:hAnsi="Helvetica"/>
          <w:color w:val="26282A"/>
          <w:sz w:val="20"/>
          <w:szCs w:val="20"/>
        </w:rPr>
      </w:pPr>
      <w:r w:rsidRPr="4D447484">
        <w:rPr>
          <w:rFonts w:ascii="Helvetica" w:hAnsi="Helvetica"/>
          <w:color w:val="26282A"/>
          <w:sz w:val="20"/>
          <w:szCs w:val="20"/>
        </w:rPr>
        <w:t>HDD: 1TB (has some partitions)</w:t>
      </w:r>
    </w:p>
    <w:p w14:paraId="25137E19" w14:textId="65682964" w:rsidR="00C40D2E" w:rsidRDefault="4D447484" w:rsidP="4D447484">
      <w:pPr>
        <w:pStyle w:val="yiv0472934229msonormal"/>
        <w:shd w:val="clear" w:color="auto" w:fill="FFFFFF" w:themeFill="background1"/>
        <w:rPr>
          <w:rFonts w:ascii="Helvetica" w:hAnsi="Helvetica"/>
          <w:color w:val="26282A"/>
          <w:sz w:val="20"/>
          <w:szCs w:val="20"/>
        </w:rPr>
      </w:pPr>
      <w:r w:rsidRPr="4D447484">
        <w:rPr>
          <w:rFonts w:ascii="Helvetica" w:hAnsi="Helvetica"/>
          <w:color w:val="26282A"/>
          <w:sz w:val="20"/>
          <w:szCs w:val="20"/>
        </w:rPr>
        <w:t>Monitor: 15.6” LED</w:t>
      </w:r>
    </w:p>
    <w:p w14:paraId="6AEF41FA" w14:textId="028081B2" w:rsidR="009D4E1E" w:rsidRDefault="4D447484" w:rsidP="4D447484">
      <w:pPr>
        <w:pStyle w:val="yiv0472934229msonormal"/>
        <w:shd w:val="clear" w:color="auto" w:fill="FFFFFF" w:themeFill="background1"/>
        <w:rPr>
          <w:rFonts w:ascii="Helvetica" w:hAnsi="Helvetica"/>
          <w:color w:val="26282A"/>
          <w:sz w:val="20"/>
          <w:szCs w:val="20"/>
        </w:rPr>
      </w:pPr>
      <w:r w:rsidRPr="4D447484">
        <w:rPr>
          <w:rFonts w:ascii="Helvetica" w:hAnsi="Helvetica"/>
          <w:color w:val="26282A"/>
          <w:sz w:val="20"/>
          <w:szCs w:val="20"/>
        </w:rPr>
        <w:t>Operating System: Windows 10 Home</w:t>
      </w:r>
    </w:p>
    <w:p w14:paraId="5FD67715" w14:textId="66FD8E95" w:rsidR="009D4E1E" w:rsidRDefault="4D447484" w:rsidP="4D447484">
      <w:pPr>
        <w:pStyle w:val="yiv0472934229msonormal"/>
        <w:shd w:val="clear" w:color="auto" w:fill="FFFFFF" w:themeFill="background1"/>
        <w:rPr>
          <w:rFonts w:ascii="Helvetica" w:hAnsi="Helvetica"/>
          <w:color w:val="26282A"/>
          <w:sz w:val="20"/>
          <w:szCs w:val="20"/>
        </w:rPr>
      </w:pPr>
      <w:r w:rsidRPr="4D447484">
        <w:rPr>
          <w:rFonts w:ascii="Helvetica" w:hAnsi="Helvetica"/>
          <w:b/>
          <w:bCs/>
          <w:color w:val="26282A"/>
          <w:sz w:val="20"/>
          <w:szCs w:val="20"/>
        </w:rPr>
        <w:t>Overall Feel of the Laptop:</w:t>
      </w:r>
      <w:r w:rsidRPr="4D447484">
        <w:rPr>
          <w:rFonts w:ascii="Helvetica" w:hAnsi="Helvetica"/>
          <w:color w:val="26282A"/>
          <w:sz w:val="20"/>
          <w:szCs w:val="20"/>
        </w:rPr>
        <w:t xml:space="preserve"> Lenovo Laptop – The monitor is broken and needs to be put in a certain position for it to work fine. Icons on bottom right part of the taskbar keep moving due to broken piece of screen holder.</w:t>
      </w:r>
    </w:p>
    <w:p w14:paraId="2853E83C" w14:textId="3601142C" w:rsidR="00B33AC4" w:rsidRDefault="00B33AC4" w:rsidP="4D447484">
      <w:pPr>
        <w:pStyle w:val="yiv0472934229msonormal"/>
        <w:shd w:val="clear" w:color="auto" w:fill="FFFFFF" w:themeFill="background1"/>
        <w:rPr>
          <w:rFonts w:ascii="Helvetica" w:hAnsi="Helvetica"/>
          <w:color w:val="26282A"/>
          <w:sz w:val="20"/>
          <w:szCs w:val="20"/>
        </w:rPr>
      </w:pPr>
    </w:p>
    <w:p w14:paraId="626FB5AC" w14:textId="72BD9D6E" w:rsidR="00B33AC4" w:rsidRDefault="00B33AC4" w:rsidP="4D447484">
      <w:pPr>
        <w:pStyle w:val="yiv0472934229msonormal"/>
        <w:shd w:val="clear" w:color="auto" w:fill="FFFFFF" w:themeFill="background1"/>
        <w:rPr>
          <w:rFonts w:ascii="Helvetica" w:hAnsi="Helvetica"/>
          <w:color w:val="26282A"/>
          <w:sz w:val="20"/>
          <w:szCs w:val="20"/>
        </w:rPr>
      </w:pPr>
      <w:r>
        <w:rPr>
          <w:noProof/>
        </w:rPr>
        <w:drawing>
          <wp:inline distT="0" distB="0" distL="0" distR="0" wp14:anchorId="6F4D8BE7" wp14:editId="1F905D4B">
            <wp:extent cx="5943600" cy="29718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EB378F" w14:textId="77777777" w:rsidR="00C40D2E" w:rsidRDefault="00C40D2E" w:rsidP="00C40D2E">
      <w:pPr>
        <w:pStyle w:val="yiv0472934229msonormal"/>
        <w:shd w:val="clear" w:color="auto" w:fill="FFFFFF"/>
        <w:rPr>
          <w:rFonts w:ascii="Helvetica" w:hAnsi="Helvetica"/>
          <w:color w:val="26282A"/>
          <w:sz w:val="20"/>
          <w:szCs w:val="20"/>
        </w:rPr>
      </w:pPr>
    </w:p>
    <w:p w14:paraId="6A05A809" w14:textId="77777777" w:rsidR="00C40D2E" w:rsidRDefault="00C40D2E" w:rsidP="00C40D2E">
      <w:pPr>
        <w:pStyle w:val="yiv0472934229msonormal"/>
        <w:shd w:val="clear" w:color="auto" w:fill="FFFFFF"/>
        <w:rPr>
          <w:rFonts w:ascii="Helvetica" w:hAnsi="Helvetica"/>
          <w:color w:val="26282A"/>
          <w:sz w:val="20"/>
          <w:szCs w:val="20"/>
        </w:rPr>
      </w:pPr>
    </w:p>
    <w:p w14:paraId="5A39BBE3" w14:textId="77777777" w:rsidR="00C40D2E" w:rsidRDefault="00C40D2E">
      <w:r>
        <w:rPr>
          <w:noProof/>
        </w:rPr>
        <w:lastRenderedPageBreak/>
        <w:drawing>
          <wp:inline distT="0" distB="0" distL="0" distR="0" wp14:anchorId="2B59C94F" wp14:editId="455B91C3">
            <wp:extent cx="4426511" cy="75742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430499" cy="75811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C8F396" w14:textId="77777777" w:rsidR="00C40D2E" w:rsidRDefault="00C40D2E"/>
    <w:p w14:paraId="72A3D3EC" w14:textId="77777777" w:rsidR="00C40D2E" w:rsidRDefault="00C40D2E">
      <w:pPr>
        <w:rPr>
          <w:rFonts w:ascii="Helvetica" w:eastAsia="Times New Roman" w:hAnsi="Helvetica" w:cs="Times New Roman"/>
          <w:b/>
          <w:color w:val="26282A"/>
          <w:sz w:val="20"/>
          <w:szCs w:val="20"/>
        </w:rPr>
      </w:pPr>
      <w:r>
        <w:rPr>
          <w:rFonts w:ascii="Helvetica" w:hAnsi="Helvetica"/>
          <w:b/>
          <w:color w:val="26282A"/>
          <w:sz w:val="20"/>
          <w:szCs w:val="20"/>
        </w:rPr>
        <w:br w:type="page"/>
      </w:r>
    </w:p>
    <w:p w14:paraId="738E0322" w14:textId="77777777" w:rsidR="00C40D2E" w:rsidRPr="00B33AC4" w:rsidRDefault="4D447484" w:rsidP="00B54B3F">
      <w:pPr>
        <w:pStyle w:val="Heading1"/>
        <w:numPr>
          <w:ilvl w:val="0"/>
          <w:numId w:val="2"/>
        </w:numPr>
        <w:rPr>
          <w:b/>
          <w:color w:val="FF0000"/>
          <w:sz w:val="52"/>
          <w:szCs w:val="52"/>
        </w:rPr>
      </w:pPr>
      <w:r w:rsidRPr="00B33AC4">
        <w:rPr>
          <w:b/>
          <w:color w:val="FF0000"/>
          <w:sz w:val="52"/>
          <w:szCs w:val="52"/>
        </w:rPr>
        <w:lastRenderedPageBreak/>
        <w:t>Rochester:</w:t>
      </w:r>
    </w:p>
    <w:p w14:paraId="322BA8BD" w14:textId="77777777" w:rsidR="00C40D2E" w:rsidRPr="00C40D2E" w:rsidRDefault="4D447484" w:rsidP="4D447484">
      <w:pPr>
        <w:pStyle w:val="yiv0472934229msonormal"/>
        <w:shd w:val="clear" w:color="auto" w:fill="FFFFFF" w:themeFill="background1"/>
        <w:rPr>
          <w:rFonts w:ascii="Helvetica" w:hAnsi="Helvetica"/>
          <w:b/>
          <w:bCs/>
          <w:color w:val="26282A"/>
          <w:sz w:val="20"/>
          <w:szCs w:val="20"/>
        </w:rPr>
      </w:pPr>
      <w:r w:rsidRPr="4D447484">
        <w:rPr>
          <w:rFonts w:ascii="Helvetica" w:hAnsi="Helvetica"/>
          <w:b/>
          <w:bCs/>
          <w:color w:val="26282A"/>
          <w:sz w:val="20"/>
          <w:szCs w:val="20"/>
        </w:rPr>
        <w:t>Laptop Specifications</w:t>
      </w:r>
    </w:p>
    <w:p w14:paraId="4DF52CFF" w14:textId="7AF13A5E" w:rsidR="00C40D2E" w:rsidRDefault="3200958E" w:rsidP="3200958E">
      <w:pPr>
        <w:pStyle w:val="yiv0472934229msonormal"/>
        <w:shd w:val="clear" w:color="auto" w:fill="FFFFFF" w:themeFill="background1"/>
        <w:rPr>
          <w:rFonts w:ascii="Helvetica" w:hAnsi="Helvetica"/>
          <w:color w:val="26282A"/>
          <w:sz w:val="20"/>
          <w:szCs w:val="20"/>
        </w:rPr>
      </w:pPr>
      <w:r w:rsidRPr="3200958E">
        <w:rPr>
          <w:rFonts w:ascii="Helvetica" w:hAnsi="Helvetica"/>
          <w:color w:val="26282A"/>
          <w:sz w:val="20"/>
          <w:szCs w:val="20"/>
        </w:rPr>
        <w:t>Make: Dell</w:t>
      </w:r>
    </w:p>
    <w:p w14:paraId="24B08745" w14:textId="2A178784" w:rsidR="3200958E" w:rsidRDefault="3200958E" w:rsidP="3200958E">
      <w:pPr>
        <w:pStyle w:val="yiv0472934229msonormal"/>
        <w:shd w:val="clear" w:color="auto" w:fill="FFFFFF" w:themeFill="background1"/>
        <w:rPr>
          <w:rFonts w:ascii="Helvetica" w:hAnsi="Helvetica"/>
          <w:color w:val="26282A"/>
          <w:sz w:val="20"/>
          <w:szCs w:val="20"/>
        </w:rPr>
      </w:pPr>
      <w:r w:rsidRPr="3200958E">
        <w:rPr>
          <w:rFonts w:ascii="Helvetica" w:hAnsi="Helvetica"/>
          <w:color w:val="26282A"/>
          <w:sz w:val="20"/>
          <w:szCs w:val="20"/>
        </w:rPr>
        <w:t>OS: Windows 10 Pro</w:t>
      </w:r>
    </w:p>
    <w:p w14:paraId="4B7736AE" w14:textId="4C316474" w:rsidR="00C40D2E" w:rsidRDefault="7001362C" w:rsidP="7001362C">
      <w:pPr>
        <w:pStyle w:val="yiv0472934229msonormal"/>
        <w:shd w:val="clear" w:color="auto" w:fill="FFFFFF" w:themeFill="background1"/>
        <w:rPr>
          <w:rFonts w:ascii="Helvetica" w:hAnsi="Helvetica"/>
          <w:color w:val="26282A"/>
          <w:sz w:val="20"/>
          <w:szCs w:val="20"/>
        </w:rPr>
      </w:pPr>
      <w:r w:rsidRPr="7001362C">
        <w:rPr>
          <w:rFonts w:ascii="Helvetica" w:hAnsi="Helvetica"/>
          <w:color w:val="26282A"/>
          <w:sz w:val="20"/>
          <w:szCs w:val="20"/>
        </w:rPr>
        <w:t>RAM: 8GB</w:t>
      </w:r>
    </w:p>
    <w:p w14:paraId="1640B4FB" w14:textId="51EA8F46" w:rsidR="00C40D2E" w:rsidRDefault="4D447484" w:rsidP="4D447484">
      <w:pPr>
        <w:pStyle w:val="yiv0472934229msonormal"/>
        <w:shd w:val="clear" w:color="auto" w:fill="FFFFFF" w:themeFill="background1"/>
        <w:rPr>
          <w:rFonts w:ascii="Helvetica" w:hAnsi="Helvetica"/>
          <w:color w:val="26282A"/>
          <w:sz w:val="20"/>
          <w:szCs w:val="20"/>
        </w:rPr>
      </w:pPr>
      <w:r w:rsidRPr="4D447484">
        <w:rPr>
          <w:rFonts w:ascii="Helvetica" w:hAnsi="Helvetica"/>
          <w:color w:val="26282A"/>
          <w:sz w:val="20"/>
          <w:szCs w:val="20"/>
        </w:rPr>
        <w:t>CPU: Intel Core i5. 2.40GHz</w:t>
      </w:r>
    </w:p>
    <w:p w14:paraId="53CD2057" w14:textId="77777777" w:rsidR="00C40D2E" w:rsidRDefault="4D447484" w:rsidP="4D447484">
      <w:pPr>
        <w:pStyle w:val="yiv0472934229msonormal"/>
        <w:shd w:val="clear" w:color="auto" w:fill="FFFFFF" w:themeFill="background1"/>
        <w:rPr>
          <w:rFonts w:ascii="Helvetica" w:hAnsi="Helvetica"/>
          <w:color w:val="26282A"/>
          <w:sz w:val="20"/>
          <w:szCs w:val="20"/>
        </w:rPr>
      </w:pPr>
      <w:r w:rsidRPr="4D447484">
        <w:rPr>
          <w:rFonts w:ascii="Helvetica" w:hAnsi="Helvetica"/>
          <w:color w:val="26282A"/>
          <w:sz w:val="20"/>
          <w:szCs w:val="20"/>
        </w:rPr>
        <w:t>Charger</w:t>
      </w:r>
    </w:p>
    <w:p w14:paraId="69651627" w14:textId="77777777" w:rsidR="00C40D2E" w:rsidRDefault="4D447484" w:rsidP="4D447484">
      <w:pPr>
        <w:pStyle w:val="yiv0472934229msonormal"/>
        <w:shd w:val="clear" w:color="auto" w:fill="FFFFFF" w:themeFill="background1"/>
        <w:rPr>
          <w:rFonts w:ascii="Helvetica" w:hAnsi="Helvetica"/>
          <w:color w:val="26282A"/>
          <w:sz w:val="20"/>
          <w:szCs w:val="20"/>
        </w:rPr>
      </w:pPr>
      <w:r w:rsidRPr="4D447484">
        <w:rPr>
          <w:rFonts w:ascii="Helvetica" w:hAnsi="Helvetica"/>
          <w:color w:val="26282A"/>
          <w:sz w:val="20"/>
          <w:szCs w:val="20"/>
        </w:rPr>
        <w:t>HDD</w:t>
      </w:r>
    </w:p>
    <w:p w14:paraId="257E707B" w14:textId="77777777" w:rsidR="00C40D2E" w:rsidRDefault="4D447484" w:rsidP="4D447484">
      <w:pPr>
        <w:pStyle w:val="yiv0472934229msonormal"/>
        <w:shd w:val="clear" w:color="auto" w:fill="FFFFFF" w:themeFill="background1"/>
        <w:rPr>
          <w:rFonts w:ascii="Helvetica" w:hAnsi="Helvetica"/>
          <w:color w:val="26282A"/>
          <w:sz w:val="20"/>
          <w:szCs w:val="20"/>
        </w:rPr>
      </w:pPr>
      <w:r w:rsidRPr="4D447484">
        <w:rPr>
          <w:rFonts w:ascii="Helvetica" w:hAnsi="Helvetica"/>
          <w:color w:val="26282A"/>
          <w:sz w:val="20"/>
          <w:szCs w:val="20"/>
        </w:rPr>
        <w:t>Monitor</w:t>
      </w:r>
    </w:p>
    <w:p w14:paraId="29194923" w14:textId="5AF1F8C0" w:rsidR="00316B0E" w:rsidRDefault="4D447484" w:rsidP="00316B0E">
      <w:pPr>
        <w:pStyle w:val="yiv0472934229msonormal"/>
        <w:shd w:val="clear" w:color="auto" w:fill="FFFFFF" w:themeFill="background1"/>
        <w:rPr>
          <w:rFonts w:ascii="Helvetica" w:hAnsi="Helvetica"/>
          <w:color w:val="26282A"/>
          <w:sz w:val="20"/>
          <w:szCs w:val="20"/>
        </w:rPr>
      </w:pPr>
      <w:r w:rsidRPr="009A7EBF">
        <w:rPr>
          <w:rFonts w:ascii="Helvetica" w:hAnsi="Helvetica"/>
          <w:b/>
          <w:color w:val="26282A"/>
          <w:sz w:val="20"/>
          <w:szCs w:val="20"/>
        </w:rPr>
        <w:t>Overall Feel of the Laptop</w:t>
      </w:r>
      <w:r w:rsidR="00316B0E">
        <w:rPr>
          <w:rFonts w:ascii="Helvetica" w:hAnsi="Helvetica"/>
          <w:b/>
          <w:color w:val="26282A"/>
          <w:sz w:val="20"/>
          <w:szCs w:val="20"/>
        </w:rPr>
        <w:t xml:space="preserve"> :</w:t>
      </w:r>
      <w:r w:rsidR="00316B0E" w:rsidRPr="00316B0E">
        <w:rPr>
          <w:rFonts w:ascii="Helvetica" w:hAnsi="Helvetica"/>
          <w:color w:val="26282A"/>
          <w:sz w:val="20"/>
          <w:szCs w:val="20"/>
        </w:rPr>
        <w:t xml:space="preserve"> </w:t>
      </w:r>
    </w:p>
    <w:p w14:paraId="0FE0C0CF" w14:textId="3C517D9F" w:rsidR="00B33AC4" w:rsidRDefault="00B33AC4" w:rsidP="00316B0E">
      <w:pPr>
        <w:pStyle w:val="yiv0472934229msonormal"/>
        <w:shd w:val="clear" w:color="auto" w:fill="FFFFFF" w:themeFill="background1"/>
        <w:rPr>
          <w:rFonts w:ascii="Helvetica" w:hAnsi="Helvetica"/>
          <w:color w:val="26282A"/>
          <w:sz w:val="20"/>
          <w:szCs w:val="20"/>
        </w:rPr>
      </w:pPr>
    </w:p>
    <w:p w14:paraId="1D4D0DFD" w14:textId="301E527E" w:rsidR="00B33AC4" w:rsidRDefault="00B33AC4" w:rsidP="00316B0E">
      <w:pPr>
        <w:pStyle w:val="yiv0472934229msonormal"/>
        <w:shd w:val="clear" w:color="auto" w:fill="FFFFFF" w:themeFill="background1"/>
        <w:rPr>
          <w:rFonts w:ascii="Helvetica" w:hAnsi="Helvetica"/>
          <w:color w:val="26282A"/>
          <w:sz w:val="20"/>
          <w:szCs w:val="20"/>
        </w:rPr>
      </w:pPr>
    </w:p>
    <w:p w14:paraId="25347B7C" w14:textId="2B02E509" w:rsidR="00C40D2E" w:rsidRPr="009A7EBF" w:rsidRDefault="00C40D2E" w:rsidP="4D447484">
      <w:pPr>
        <w:pStyle w:val="yiv0472934229msonormal"/>
        <w:shd w:val="clear" w:color="auto" w:fill="FFFFFF" w:themeFill="background1"/>
        <w:rPr>
          <w:rFonts w:ascii="Helvetica" w:hAnsi="Helvetica"/>
          <w:b/>
          <w:color w:val="26282A"/>
          <w:sz w:val="20"/>
          <w:szCs w:val="20"/>
        </w:rPr>
      </w:pPr>
    </w:p>
    <w:p w14:paraId="0E27B00A" w14:textId="77777777" w:rsidR="00C40D2E" w:rsidRDefault="00C40D2E"/>
    <w:p w14:paraId="60061E4C" w14:textId="432D6A2F" w:rsidR="00C40D2E" w:rsidRDefault="00C40D2E">
      <w:r>
        <w:rPr>
          <w:noProof/>
        </w:rPr>
        <w:lastRenderedPageBreak/>
        <w:drawing>
          <wp:inline distT="0" distB="0" distL="0" distR="0" wp14:anchorId="413BE388" wp14:editId="6ACC4F01">
            <wp:extent cx="2908885" cy="4977442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913947" cy="49861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4F6C02" w14:textId="41EF67E3" w:rsidR="00B33AC4" w:rsidRDefault="00B33AC4"/>
    <w:p w14:paraId="18713D2B" w14:textId="6678519D" w:rsidR="00B33AC4" w:rsidRDefault="00B33AC4">
      <w:r>
        <w:rPr>
          <w:noProof/>
        </w:rPr>
        <w:lastRenderedPageBreak/>
        <w:drawing>
          <wp:inline distT="0" distB="0" distL="0" distR="0" wp14:anchorId="30DFF1FE" wp14:editId="39B6026E">
            <wp:extent cx="5943600" cy="29718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EAFD9C" w14:textId="77777777" w:rsidR="00C40D2E" w:rsidRDefault="00C40D2E"/>
    <w:p w14:paraId="09BDDA4B" w14:textId="77777777" w:rsidR="00B33AC4" w:rsidRDefault="00B33AC4" w:rsidP="00B33AC4">
      <w:pPr>
        <w:pStyle w:val="Heading1"/>
        <w:numPr>
          <w:ilvl w:val="0"/>
          <w:numId w:val="2"/>
        </w:numPr>
        <w:rPr>
          <w:b/>
          <w:color w:val="FF0000"/>
          <w:sz w:val="52"/>
          <w:szCs w:val="52"/>
        </w:rPr>
      </w:pPr>
      <w:r>
        <w:rPr>
          <w:b/>
          <w:color w:val="FF0000"/>
          <w:sz w:val="52"/>
          <w:szCs w:val="52"/>
        </w:rPr>
        <w:t>Kyoto</w:t>
      </w:r>
      <w:r w:rsidRPr="00B33AC4">
        <w:rPr>
          <w:b/>
          <w:color w:val="FF0000"/>
          <w:sz w:val="52"/>
          <w:szCs w:val="52"/>
        </w:rPr>
        <w:t>:</w:t>
      </w:r>
    </w:p>
    <w:p w14:paraId="536C1CF4" w14:textId="77777777" w:rsidR="00B33AC4" w:rsidRDefault="00B33AC4" w:rsidP="00B33AC4"/>
    <w:p w14:paraId="759F8ED6" w14:textId="0F1FA08E" w:rsidR="00B33AC4" w:rsidRDefault="00B33AC4" w:rsidP="00B33AC4">
      <w:r>
        <w:rPr>
          <w:noProof/>
        </w:rPr>
        <w:drawing>
          <wp:inline distT="0" distB="0" distL="0" distR="0" wp14:anchorId="3EF1519A" wp14:editId="4AD44F52">
            <wp:extent cx="5943600" cy="29718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5F1DFC" w14:textId="595DA626" w:rsidR="00B33AC4" w:rsidRDefault="00B33AC4" w:rsidP="00B33AC4"/>
    <w:p w14:paraId="78BBF42A" w14:textId="44B011B8" w:rsidR="00B33AC4" w:rsidRPr="00B33AC4" w:rsidRDefault="00B33AC4" w:rsidP="00B33AC4">
      <w:r>
        <w:rPr>
          <w:noProof/>
        </w:rPr>
        <w:lastRenderedPageBreak/>
        <w:drawing>
          <wp:inline distT="0" distB="0" distL="0" distR="0" wp14:anchorId="31A4A1A0" wp14:editId="13D9528A">
            <wp:extent cx="4114800" cy="82296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378B8D" w14:textId="5FCB7395" w:rsidR="00B33AC4" w:rsidRDefault="003962A5" w:rsidP="003962A5">
      <w:pPr>
        <w:pStyle w:val="Heading1"/>
        <w:numPr>
          <w:ilvl w:val="0"/>
          <w:numId w:val="2"/>
        </w:numPr>
        <w:rPr>
          <w:b/>
          <w:color w:val="FF0000"/>
          <w:sz w:val="52"/>
          <w:szCs w:val="52"/>
        </w:rPr>
      </w:pPr>
      <w:r w:rsidRPr="003962A5">
        <w:rPr>
          <w:b/>
          <w:color w:val="FF0000"/>
          <w:sz w:val="52"/>
          <w:szCs w:val="52"/>
        </w:rPr>
        <w:lastRenderedPageBreak/>
        <w:t>Austin Server</w:t>
      </w:r>
    </w:p>
    <w:p w14:paraId="1B1DF8CB" w14:textId="21EA274F" w:rsidR="003962A5" w:rsidRDefault="003962A5" w:rsidP="003962A5"/>
    <w:p w14:paraId="2EF2BF97" w14:textId="31ACDF0B" w:rsidR="003962A5" w:rsidRDefault="003962A5" w:rsidP="003962A5"/>
    <w:p w14:paraId="4FF58502" w14:textId="18FC79AB" w:rsidR="003962A5" w:rsidRDefault="003962A5" w:rsidP="003962A5"/>
    <w:p w14:paraId="28D443BA" w14:textId="38449827" w:rsidR="003962A5" w:rsidRDefault="003962A5" w:rsidP="003962A5">
      <w:r>
        <w:rPr>
          <w:noProof/>
        </w:rPr>
        <w:lastRenderedPageBreak/>
        <w:drawing>
          <wp:inline distT="0" distB="0" distL="0" distR="0" wp14:anchorId="7574D80A" wp14:editId="1E90E8ED">
            <wp:extent cx="4629150" cy="82296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62915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8DD1A8" w14:textId="0E65BD69" w:rsidR="003962A5" w:rsidRDefault="003962A5" w:rsidP="003962A5"/>
    <w:p w14:paraId="70202043" w14:textId="1B82903F" w:rsidR="003962A5" w:rsidRDefault="003962A5" w:rsidP="003962A5"/>
    <w:p w14:paraId="7AE4758F" w14:textId="2D3347FD" w:rsidR="003962A5" w:rsidRDefault="003962A5" w:rsidP="003962A5">
      <w:r>
        <w:rPr>
          <w:noProof/>
        </w:rPr>
        <w:lastRenderedPageBreak/>
        <w:drawing>
          <wp:inline distT="0" distB="0" distL="0" distR="0" wp14:anchorId="235D7F8A" wp14:editId="54F2A7AD">
            <wp:extent cx="4629150" cy="82296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62915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441404" w14:textId="75C0BEC8" w:rsidR="003962A5" w:rsidRDefault="003962A5" w:rsidP="003962A5"/>
    <w:p w14:paraId="106E3BDA" w14:textId="485B40C2" w:rsidR="003962A5" w:rsidRDefault="003962A5" w:rsidP="003962A5">
      <w:pPr>
        <w:pStyle w:val="Heading1"/>
        <w:numPr>
          <w:ilvl w:val="0"/>
          <w:numId w:val="2"/>
        </w:numPr>
        <w:rPr>
          <w:b/>
          <w:color w:val="FF0000"/>
          <w:sz w:val="52"/>
          <w:szCs w:val="52"/>
        </w:rPr>
      </w:pPr>
      <w:r>
        <w:rPr>
          <w:b/>
          <w:color w:val="FF0000"/>
          <w:sz w:val="52"/>
          <w:szCs w:val="52"/>
        </w:rPr>
        <w:t>Wireless Router</w:t>
      </w:r>
    </w:p>
    <w:p w14:paraId="6FD03827" w14:textId="277D09B7" w:rsidR="00D04015" w:rsidRPr="00D04015" w:rsidRDefault="00D04015" w:rsidP="00D04015">
      <w:r>
        <w:t xml:space="preserve">Netgear Nighthawk </w:t>
      </w:r>
      <w:r w:rsidRPr="00D04015">
        <w:t>x6s</w:t>
      </w:r>
    </w:p>
    <w:p w14:paraId="025B008D" w14:textId="7830CC01" w:rsidR="003962A5" w:rsidRDefault="003962A5" w:rsidP="003962A5">
      <w:pPr>
        <w:pStyle w:val="Heading1"/>
        <w:ind w:left="720"/>
        <w:rPr>
          <w:b/>
          <w:color w:val="FF0000"/>
          <w:sz w:val="52"/>
          <w:szCs w:val="52"/>
        </w:rPr>
      </w:pPr>
    </w:p>
    <w:p w14:paraId="030F37B5" w14:textId="79D8D02D" w:rsidR="003962A5" w:rsidRDefault="003962A5" w:rsidP="003962A5"/>
    <w:p w14:paraId="0DB73BC0" w14:textId="0665E02A" w:rsidR="003962A5" w:rsidRPr="003962A5" w:rsidRDefault="003962A5" w:rsidP="003962A5">
      <w:r>
        <w:rPr>
          <w:noProof/>
        </w:rPr>
        <w:lastRenderedPageBreak/>
        <w:drawing>
          <wp:inline distT="0" distB="0" distL="0" distR="0" wp14:anchorId="0D5565EE" wp14:editId="2034178E">
            <wp:extent cx="4629150" cy="82296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62915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63FCFB" w14:textId="6FFAC4C1" w:rsidR="003962A5" w:rsidRPr="003962A5" w:rsidRDefault="003962A5" w:rsidP="003962A5">
      <w:pPr>
        <w:pStyle w:val="Heading1"/>
        <w:numPr>
          <w:ilvl w:val="0"/>
          <w:numId w:val="2"/>
        </w:numPr>
        <w:rPr>
          <w:b/>
          <w:color w:val="FF0000"/>
          <w:sz w:val="52"/>
          <w:szCs w:val="52"/>
        </w:rPr>
      </w:pPr>
      <w:r w:rsidRPr="003962A5">
        <w:rPr>
          <w:b/>
          <w:color w:val="FF0000"/>
          <w:sz w:val="52"/>
          <w:szCs w:val="52"/>
        </w:rPr>
        <w:lastRenderedPageBreak/>
        <w:t>WiFi Extender</w:t>
      </w:r>
    </w:p>
    <w:p w14:paraId="14637263" w14:textId="09786FFE" w:rsidR="003962A5" w:rsidRDefault="003962A5" w:rsidP="00B33AC4">
      <w:pPr>
        <w:pStyle w:val="yiv0472934229msonormal"/>
        <w:shd w:val="clear" w:color="auto" w:fill="FFFFFF" w:themeFill="background1"/>
        <w:rPr>
          <w:rFonts w:ascii="Helvetica" w:hAnsi="Helvetica"/>
          <w:color w:val="26282A"/>
          <w:sz w:val="20"/>
          <w:szCs w:val="20"/>
        </w:rPr>
      </w:pPr>
    </w:p>
    <w:p w14:paraId="6C6D08BC" w14:textId="2DF50D9B" w:rsidR="003962A5" w:rsidRDefault="003962A5" w:rsidP="00B33AC4">
      <w:pPr>
        <w:pStyle w:val="yiv0472934229msonormal"/>
        <w:shd w:val="clear" w:color="auto" w:fill="FFFFFF" w:themeFill="background1"/>
        <w:rPr>
          <w:rFonts w:ascii="Helvetica" w:hAnsi="Helvetica"/>
          <w:color w:val="26282A"/>
          <w:sz w:val="20"/>
          <w:szCs w:val="20"/>
        </w:rPr>
      </w:pPr>
    </w:p>
    <w:p w14:paraId="2D17D025" w14:textId="73268C5D" w:rsidR="003962A5" w:rsidRDefault="003962A5" w:rsidP="00B33AC4">
      <w:pPr>
        <w:pStyle w:val="yiv0472934229msonormal"/>
        <w:shd w:val="clear" w:color="auto" w:fill="FFFFFF" w:themeFill="background1"/>
        <w:rPr>
          <w:rFonts w:ascii="Helvetica" w:hAnsi="Helvetica"/>
          <w:color w:val="26282A"/>
          <w:sz w:val="20"/>
          <w:szCs w:val="20"/>
        </w:rPr>
      </w:pPr>
      <w:r>
        <w:rPr>
          <w:noProof/>
        </w:rPr>
        <w:drawing>
          <wp:inline distT="0" distB="0" distL="0" distR="0" wp14:anchorId="19D7A11D" wp14:editId="3D7FD17A">
            <wp:extent cx="5943600" cy="4502150"/>
            <wp:effectExtent l="0" t="0" r="0" b="0"/>
            <wp:docPr id="13" name="Picture 13" descr="Linksys AC1200 Dual-Band Wi-Fi Range Extender Black RE6500 - Best Bu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inksys AC1200 Dual-Band Wi-Fi Range Extender Black RE6500 - Best Buy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02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94D5A5" w14:textId="68924A5A" w:rsidR="00C40D2E" w:rsidRDefault="00AA4020">
      <w:r>
        <w:rPr>
          <w:noProof/>
        </w:rPr>
        <w:lastRenderedPageBreak/>
        <w:t>ma</w:t>
      </w:r>
      <w:r w:rsidR="003962A5">
        <w:rPr>
          <w:noProof/>
        </w:rPr>
        <w:drawing>
          <wp:inline distT="0" distB="0" distL="0" distR="0" wp14:anchorId="430FC006" wp14:editId="4E46712F">
            <wp:extent cx="4629150" cy="82296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62915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40D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2B3ED6"/>
    <w:multiLevelType w:val="hybridMultilevel"/>
    <w:tmpl w:val="F49C8F70"/>
    <w:lvl w:ilvl="0" w:tplc="D31C595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5A0B0E"/>
    <w:multiLevelType w:val="hybridMultilevel"/>
    <w:tmpl w:val="6D42D50C"/>
    <w:lvl w:ilvl="0" w:tplc="D31C595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DF31E77"/>
    <w:multiLevelType w:val="hybridMultilevel"/>
    <w:tmpl w:val="ACCC9462"/>
    <w:lvl w:ilvl="0" w:tplc="D31C595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F531F7"/>
    <w:multiLevelType w:val="hybridMultilevel"/>
    <w:tmpl w:val="33EEA1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wszA1MTEzMDE1MzZV0lEKTi0uzszPAykwrgUA4fkTXCwAAAA="/>
  </w:docVars>
  <w:rsids>
    <w:rsidRoot w:val="00C40D2E"/>
    <w:rsid w:val="001A34F9"/>
    <w:rsid w:val="00267D35"/>
    <w:rsid w:val="002D44C4"/>
    <w:rsid w:val="00316B0E"/>
    <w:rsid w:val="003962A5"/>
    <w:rsid w:val="0090198B"/>
    <w:rsid w:val="00965EFB"/>
    <w:rsid w:val="009A7EBF"/>
    <w:rsid w:val="009D4E1E"/>
    <w:rsid w:val="00AA4020"/>
    <w:rsid w:val="00AB1023"/>
    <w:rsid w:val="00B33AC4"/>
    <w:rsid w:val="00B54B3F"/>
    <w:rsid w:val="00C40D2E"/>
    <w:rsid w:val="00D04015"/>
    <w:rsid w:val="00E02374"/>
    <w:rsid w:val="00E551FF"/>
    <w:rsid w:val="3200958E"/>
    <w:rsid w:val="4D447484"/>
    <w:rsid w:val="700136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96C1CC"/>
  <w15:chartTrackingRefBased/>
  <w15:docId w15:val="{C19D1F98-DCB4-4ABB-BA09-57D2C4D4B8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D4E1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yiv0472934229msonormal">
    <w:name w:val="yiv0472934229msonormal"/>
    <w:basedOn w:val="Normal"/>
    <w:rsid w:val="00C40D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9D4E1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6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62A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1143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jpe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6</TotalTime>
  <Pages>20</Pages>
  <Words>157</Words>
  <Characters>89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12057</dc:creator>
  <cp:keywords/>
  <dc:description/>
  <cp:lastModifiedBy>Wajid Hassan</cp:lastModifiedBy>
  <cp:revision>15</cp:revision>
  <dcterms:created xsi:type="dcterms:W3CDTF">2019-01-03T22:40:00Z</dcterms:created>
  <dcterms:modified xsi:type="dcterms:W3CDTF">2021-01-11T23:25:00Z</dcterms:modified>
</cp:coreProperties>
</file>